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bookmarkEnd w:id="26"/>
      <w:r>
        <w:t xml:space="preserve">Related (K-12 Teaching) Professional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831f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f75c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21T11:41:13Z</dcterms:created>
  <dcterms:modified xsi:type="dcterms:W3CDTF">2019-06-21T11:41:13Z</dcterms:modified>
</cp:coreProperties>
</file>